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1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79"/>
        <w:gridCol w:w="1630"/>
        <w:gridCol w:w="898"/>
      </w:tblGrid>
      <w:tr w:rsidR="004706FB" w:rsidRPr="00284230" w14:paraId="6ACDC72D" w14:textId="77777777" w:rsidTr="00877CE8">
        <w:trPr>
          <w:trHeight w:val="315"/>
        </w:trPr>
        <w:tc>
          <w:tcPr>
            <w:tcW w:w="810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6DD695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  <w:t>Table A2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  <w:t>: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  <w:t xml:space="preserve"> occupations included in the position generator instrument</w:t>
            </w:r>
          </w:p>
        </w:tc>
      </w:tr>
      <w:tr w:rsidR="004706FB" w:rsidRPr="00284230" w14:paraId="1F2EF3C1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5EFA43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Occupation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B3D25B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ISCO08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99A3D6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%</w:t>
            </w:r>
          </w:p>
        </w:tc>
      </w:tr>
      <w:tr w:rsidR="004706FB" w:rsidRPr="00284230" w14:paraId="732BAFB8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F0A1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Highe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-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status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 xml:space="preserve"> positions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12F33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C81C8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  <w:tr w:rsidR="004706FB" w:rsidRPr="00284230" w14:paraId="54267E40" w14:textId="77777777" w:rsidTr="00877CE8">
        <w:trPr>
          <w:trHeight w:val="315"/>
        </w:trPr>
        <w:tc>
          <w:tcPr>
            <w:tcW w:w="5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10C6B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Lawyer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5856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61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7B1A2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45.9</w:t>
            </w:r>
          </w:p>
        </w:tc>
      </w:tr>
      <w:tr w:rsidR="004706FB" w:rsidRPr="00284230" w14:paraId="294FFFC0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63464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Executive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of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large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firm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4C3AF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10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3E4DF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46.8</w:t>
            </w:r>
          </w:p>
        </w:tc>
      </w:tr>
      <w:tr w:rsidR="004706FB" w:rsidRPr="00284230" w14:paraId="608439CD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34030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Human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resource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manager</w:t>
            </w:r>
            <w:proofErr w:type="gram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270AA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21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91415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0.6</w:t>
            </w:r>
          </w:p>
        </w:tc>
      </w:tr>
      <w:tr w:rsidR="004706FB" w:rsidRPr="00284230" w14:paraId="37682511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AA54F3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Medium-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status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 xml:space="preserve"> positions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9C232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BE2CA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  <w:tr w:rsidR="004706FB" w:rsidRPr="00284230" w14:paraId="700EA6F8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2D42B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chool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teacher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24B0A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30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59B2C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73.0</w:t>
            </w:r>
          </w:p>
        </w:tc>
      </w:tr>
      <w:tr w:rsidR="004706FB" w:rsidRPr="00284230" w14:paraId="575BAB6B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87CF0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Police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officer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E0557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41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FA1B6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7.0</w:t>
            </w:r>
          </w:p>
        </w:tc>
      </w:tr>
      <w:tr w:rsidR="004706FB" w:rsidRPr="00284230" w14:paraId="5EAE23AC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BFBB7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Nurse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47F23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22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E2BAB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70.7</w:t>
            </w:r>
          </w:p>
        </w:tc>
      </w:tr>
      <w:tr w:rsidR="004706FB" w:rsidRPr="00284230" w14:paraId="5CB297B4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B74B2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Lowe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-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status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 xml:space="preserve"> positions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8AA21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38930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  <w:tr w:rsidR="004706FB" w:rsidRPr="00284230" w14:paraId="4692BA81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2C71C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Car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mechanic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4B2C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723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9B433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8.3</w:t>
            </w:r>
          </w:p>
        </w:tc>
      </w:tr>
      <w:tr w:rsidR="004706FB" w:rsidRPr="00284230" w14:paraId="5BD35F22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9C6A0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Bus/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lory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driver</w:t>
            </w:r>
            <w:proofErr w:type="gram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5A0D9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833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86B91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71.3</w:t>
            </w:r>
          </w:p>
        </w:tc>
      </w:tr>
      <w:tr w:rsidR="004706FB" w:rsidRPr="00284230" w14:paraId="330AE519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583CD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Hairdresse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/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barber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E3142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14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46607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6.1</w:t>
            </w:r>
          </w:p>
        </w:tc>
      </w:tr>
      <w:tr w:rsidR="004706FB" w:rsidRPr="00284230" w14:paraId="59ADA16E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3BFA8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Home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o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office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cleaner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DC661F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9111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6A826" w14:textId="77777777" w:rsidR="004706FB" w:rsidRPr="00284230" w:rsidRDefault="004706FB" w:rsidP="00877CE8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66.7</w:t>
            </w:r>
          </w:p>
        </w:tc>
      </w:tr>
      <w:tr w:rsidR="004706FB" w:rsidRPr="00284230" w14:paraId="302EE72C" w14:textId="77777777" w:rsidTr="00877CE8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6DAD0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Note: N = 31,694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5664F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2AB34" w14:textId="77777777" w:rsidR="004706FB" w:rsidRPr="00284230" w:rsidRDefault="004706FB" w:rsidP="00877CE8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</w:tbl>
    <w:p w14:paraId="12675170" w14:textId="77777777" w:rsidR="004706FB" w:rsidRDefault="004706FB"/>
    <w:sectPr w:rsidR="004706FB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SzsLAwMDK1MAUCYyUdpeDU4uLM/DyQAsNaAAbZScksAAAA"/>
  </w:docVars>
  <w:rsids>
    <w:rsidRoot w:val="004706FB"/>
    <w:rsid w:val="000D7570"/>
    <w:rsid w:val="00470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A37160"/>
  <w15:chartTrackingRefBased/>
  <w15:docId w15:val="{1D7C9D72-91F4-42A1-9D0D-E440CF945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6FB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06FB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s-CL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06FB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s-CL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06FB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s-CL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06FB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s-CL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06FB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s-CL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06FB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s-CL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06FB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s-CL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06FB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s-CL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06FB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s-CL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06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06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06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06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06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06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06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06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06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06FB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4706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06FB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s-CL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4706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706FB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s-CL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4706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06FB"/>
    <w:pPr>
      <w:spacing w:after="160" w:line="278" w:lineRule="auto"/>
      <w:ind w:left="720"/>
      <w:contextualSpacing/>
    </w:pPr>
    <w:rPr>
      <w:kern w:val="2"/>
      <w:lang w:val="es-CL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4706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06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s-CL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06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06F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33</Characters>
  <Application>Microsoft Office Word</Application>
  <DocSecurity>0</DocSecurity>
  <Lines>61</Lines>
  <Paragraphs>5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ésar Iturra Sanhueza</dc:creator>
  <cp:keywords/>
  <dc:description/>
  <cp:lastModifiedBy>Julio César Iturra Sanhueza</cp:lastModifiedBy>
  <cp:revision>1</cp:revision>
  <dcterms:created xsi:type="dcterms:W3CDTF">2024-12-26T12:13:00Z</dcterms:created>
  <dcterms:modified xsi:type="dcterms:W3CDTF">2024-12-26T12:14:00Z</dcterms:modified>
</cp:coreProperties>
</file>